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540B8" w14:textId="2753E610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>
        <w:rPr>
          <w:b/>
          <w:bCs/>
          <w:sz w:val="36"/>
          <w:szCs w:val="36"/>
        </w:rPr>
        <w:t>2</w:t>
      </w:r>
      <w:r w:rsidR="00020DA0">
        <w:rPr>
          <w:b/>
          <w:bCs/>
          <w:sz w:val="36"/>
          <w:szCs w:val="36"/>
        </w:rPr>
        <w:t>7</w:t>
      </w:r>
    </w:p>
    <w:p w14:paraId="32B0BA52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>
        <w:rPr>
          <w:sz w:val="26"/>
          <w:szCs w:val="26"/>
        </w:rPr>
        <w:t>Client</w:t>
      </w:r>
      <w:proofErr w:type="spellEnd"/>
      <w:r>
        <w:rPr>
          <w:sz w:val="26"/>
          <w:szCs w:val="26"/>
        </w:rPr>
        <w:t xml:space="preserve"> &amp; </w:t>
      </w:r>
      <w:proofErr w:type="spellStart"/>
      <w:r>
        <w:rPr>
          <w:sz w:val="26"/>
          <w:szCs w:val="26"/>
        </w:rPr>
        <w:t>VirtuCardsHost</w:t>
      </w:r>
      <w:proofErr w:type="spellEnd"/>
    </w:p>
    <w:p w14:paraId="40E8AFB6" w14:textId="1AF99189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Test </w:t>
      </w:r>
      <w:r w:rsidR="00020DA0">
        <w:rPr>
          <w:sz w:val="26"/>
          <w:szCs w:val="26"/>
        </w:rPr>
        <w:t>an anonymous user receives a random username</w:t>
      </w:r>
    </w:p>
    <w:p w14:paraId="39A99D61" w14:textId="06377908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</w:t>
      </w:r>
      <w:r w:rsidR="00020DA0">
        <w:rPr>
          <w:sz w:val="26"/>
          <w:szCs w:val="26"/>
        </w:rPr>
        <w:t>2</w:t>
      </w:r>
    </w:p>
    <w:p w14:paraId="3B0757EC" w14:textId="77777777" w:rsidR="00887FAA" w:rsidRDefault="00887FAA" w:rsidP="00887FAA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23C4CFBA" w14:textId="5C5207B8" w:rsidR="00887FAA" w:rsidRDefault="00887FAA" w:rsidP="00887F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8D2AC3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1</w:t>
      </w:r>
    </w:p>
    <w:p w14:paraId="0C2C60FF" w14:textId="0B189E25" w:rsidR="00887FAA" w:rsidRDefault="00020DA0" w:rsidP="00745EA9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</w:t>
      </w:r>
      <w:r w:rsidR="00745EA9">
        <w:rPr>
          <w:rFonts w:ascii="Arial" w:hAnsi="Arial" w:cs="Arial"/>
          <w:sz w:val="24"/>
          <w:szCs w:val="24"/>
        </w:rPr>
        <w:t>Host</w:t>
      </w:r>
      <w:proofErr w:type="spellEnd"/>
      <w:r w:rsidR="00745EA9">
        <w:rPr>
          <w:rFonts w:ascii="Arial" w:hAnsi="Arial" w:cs="Arial"/>
          <w:sz w:val="24"/>
          <w:szCs w:val="24"/>
        </w:rPr>
        <w:t xml:space="preserve"> application.</w:t>
      </w:r>
    </w:p>
    <w:p w14:paraId="4A77A01F" w14:textId="4A60B426" w:rsidR="00745EA9" w:rsidRDefault="00745EA9" w:rsidP="00745EA9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gn-In using the following credentials:</w:t>
      </w:r>
    </w:p>
    <w:p w14:paraId="7AEBE992" w14:textId="0743D6E8" w:rsidR="00745EA9" w:rsidRDefault="00745EA9" w:rsidP="00745EA9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: micro@soft.com, Password: Password!123</w:t>
      </w:r>
    </w:p>
    <w:p w14:paraId="5098389B" w14:textId="15BEA8BF" w:rsidR="009B553B" w:rsidRDefault="0024401E" w:rsidP="009B553B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</w:t>
      </w:r>
      <w:r>
        <w:rPr>
          <w:rFonts w:ascii="Arial" w:hAnsi="Arial" w:cs="Arial"/>
          <w:i/>
          <w:iCs/>
          <w:sz w:val="24"/>
          <w:szCs w:val="24"/>
        </w:rPr>
        <w:t>Next</w:t>
      </w:r>
      <w:r>
        <w:rPr>
          <w:rFonts w:ascii="Arial" w:hAnsi="Arial" w:cs="Arial"/>
          <w:sz w:val="24"/>
          <w:szCs w:val="24"/>
        </w:rPr>
        <w:t xml:space="preserve"> button on the ‘Login Success!’ window.</w:t>
      </w:r>
    </w:p>
    <w:p w14:paraId="3B30F60F" w14:textId="601D12D4" w:rsidR="009B553B" w:rsidRDefault="001B26CF" w:rsidP="009B553B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</w:t>
      </w:r>
      <w:r>
        <w:rPr>
          <w:rFonts w:ascii="Arial" w:hAnsi="Arial" w:cs="Arial"/>
          <w:i/>
          <w:iCs/>
          <w:sz w:val="24"/>
          <w:szCs w:val="24"/>
        </w:rPr>
        <w:t>Settings</w:t>
      </w:r>
      <w:r>
        <w:rPr>
          <w:rFonts w:ascii="Arial" w:hAnsi="Arial" w:cs="Arial"/>
          <w:sz w:val="24"/>
          <w:szCs w:val="24"/>
        </w:rPr>
        <w:t xml:space="preserve"> button</w:t>
      </w:r>
      <w:r w:rsidR="00311037">
        <w:rPr>
          <w:rFonts w:ascii="Arial" w:hAnsi="Arial" w:cs="Arial"/>
          <w:sz w:val="24"/>
          <w:szCs w:val="24"/>
        </w:rPr>
        <w:t xml:space="preserve"> located in the bottom left corner of the screen and i</w:t>
      </w:r>
      <w:r>
        <w:rPr>
          <w:rFonts w:ascii="Arial" w:hAnsi="Arial" w:cs="Arial"/>
          <w:sz w:val="24"/>
          <w:szCs w:val="24"/>
        </w:rPr>
        <w:t>s indicated by the Cog icon.</w:t>
      </w:r>
    </w:p>
    <w:p w14:paraId="79899D02" w14:textId="49813209" w:rsidR="00435FE6" w:rsidRPr="00435FE6" w:rsidRDefault="00691D62" w:rsidP="00435FE6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</w:t>
      </w:r>
      <w:r>
        <w:rPr>
          <w:rFonts w:ascii="Arial" w:hAnsi="Arial" w:cs="Arial"/>
          <w:i/>
          <w:iCs/>
          <w:sz w:val="24"/>
          <w:szCs w:val="24"/>
        </w:rPr>
        <w:t>Log Out</w:t>
      </w:r>
      <w:r>
        <w:rPr>
          <w:rFonts w:ascii="Arial" w:hAnsi="Arial" w:cs="Arial"/>
          <w:sz w:val="24"/>
          <w:szCs w:val="24"/>
        </w:rPr>
        <w:t xml:space="preserve"> button</w:t>
      </w:r>
      <w:r w:rsidR="00311037">
        <w:rPr>
          <w:rFonts w:ascii="Arial" w:hAnsi="Arial" w:cs="Arial"/>
          <w:sz w:val="24"/>
          <w:szCs w:val="24"/>
        </w:rPr>
        <w:t>.</w:t>
      </w:r>
    </w:p>
    <w:p w14:paraId="1D91C864" w14:textId="32FED2E2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435FE6">
        <w:rPr>
          <w:rFonts w:ascii="Arial" w:hAnsi="Arial" w:cs="Arial"/>
          <w:sz w:val="24"/>
          <w:szCs w:val="24"/>
        </w:rPr>
        <w:t xml:space="preserve">The screen should take users to a new page where there is a </w:t>
      </w:r>
      <w:r w:rsidR="00435FE6">
        <w:rPr>
          <w:rFonts w:ascii="Arial" w:hAnsi="Arial" w:cs="Arial"/>
          <w:i/>
          <w:iCs/>
          <w:sz w:val="24"/>
          <w:szCs w:val="24"/>
        </w:rPr>
        <w:t>Sign-In</w:t>
      </w:r>
      <w:r w:rsidR="00435FE6">
        <w:rPr>
          <w:rFonts w:ascii="Arial" w:hAnsi="Arial" w:cs="Arial"/>
          <w:sz w:val="24"/>
          <w:szCs w:val="24"/>
        </w:rPr>
        <w:t xml:space="preserve"> and </w:t>
      </w:r>
      <w:r w:rsidR="00435FE6">
        <w:rPr>
          <w:rFonts w:ascii="Arial" w:hAnsi="Arial" w:cs="Arial"/>
          <w:i/>
          <w:iCs/>
          <w:sz w:val="24"/>
          <w:szCs w:val="24"/>
        </w:rPr>
        <w:t>Register</w:t>
      </w:r>
      <w:r w:rsidR="00435FE6">
        <w:rPr>
          <w:rFonts w:ascii="Arial" w:hAnsi="Arial" w:cs="Arial"/>
          <w:sz w:val="24"/>
          <w:szCs w:val="24"/>
        </w:rPr>
        <w:t xml:space="preserve"> button.</w:t>
      </w:r>
    </w:p>
    <w:p w14:paraId="74ED0828" w14:textId="445EE17D" w:rsidR="004521B1" w:rsidRDefault="004521B1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A468284" w14:textId="57BE46F2" w:rsidR="00301D54" w:rsidRDefault="004521B1" w:rsidP="00A167F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</w:t>
      </w:r>
      <w:r>
        <w:rPr>
          <w:rFonts w:ascii="Arial" w:hAnsi="Arial" w:cs="Arial"/>
          <w:i/>
          <w:iCs/>
          <w:sz w:val="24"/>
          <w:szCs w:val="24"/>
        </w:rPr>
        <w:t xml:space="preserve">Sign-In </w:t>
      </w:r>
      <w:r>
        <w:rPr>
          <w:rFonts w:ascii="Arial" w:hAnsi="Arial" w:cs="Arial"/>
          <w:sz w:val="24"/>
          <w:szCs w:val="24"/>
        </w:rPr>
        <w:t>button and use the previously mentioned credentials to sign-in again. (Username: micro@soft.com, Password: Password!123</w:t>
      </w:r>
      <w:r w:rsidR="00301D54">
        <w:rPr>
          <w:rFonts w:ascii="Arial" w:hAnsi="Arial" w:cs="Arial"/>
          <w:sz w:val="24"/>
          <w:szCs w:val="24"/>
        </w:rPr>
        <w:t>)</w:t>
      </w:r>
      <w:r w:rsidR="00301D54" w:rsidRPr="00A167F2">
        <w:rPr>
          <w:rFonts w:ascii="Arial" w:hAnsi="Arial" w:cs="Arial"/>
          <w:sz w:val="24"/>
          <w:szCs w:val="24"/>
        </w:rPr>
        <w:t>.</w:t>
      </w:r>
    </w:p>
    <w:p w14:paraId="39B4A980" w14:textId="482296ED" w:rsidR="00A167F2" w:rsidRPr="00A167F2" w:rsidRDefault="00A167F2" w:rsidP="00A167F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</w:t>
      </w:r>
      <w:r>
        <w:rPr>
          <w:rFonts w:ascii="Arial" w:hAnsi="Arial" w:cs="Arial"/>
          <w:i/>
          <w:iCs/>
          <w:sz w:val="24"/>
          <w:szCs w:val="24"/>
        </w:rPr>
        <w:t>Next</w:t>
      </w:r>
      <w:r>
        <w:rPr>
          <w:rFonts w:ascii="Arial" w:hAnsi="Arial" w:cs="Arial"/>
          <w:sz w:val="24"/>
          <w:szCs w:val="24"/>
        </w:rPr>
        <w:t xml:space="preserve"> button on the ‘Login Success!’ window.</w:t>
      </w:r>
    </w:p>
    <w:p w14:paraId="67219F72" w14:textId="77777777" w:rsidR="00D9187C" w:rsidRDefault="00D9187C" w:rsidP="00D9187C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</w:t>
      </w:r>
      <w:r>
        <w:rPr>
          <w:rFonts w:ascii="Arial" w:hAnsi="Arial" w:cs="Arial"/>
          <w:i/>
          <w:iCs/>
          <w:sz w:val="24"/>
          <w:szCs w:val="24"/>
        </w:rPr>
        <w:t>Settings</w:t>
      </w:r>
      <w:r>
        <w:rPr>
          <w:rFonts w:ascii="Arial" w:hAnsi="Arial" w:cs="Arial"/>
          <w:sz w:val="24"/>
          <w:szCs w:val="24"/>
        </w:rPr>
        <w:t xml:space="preserve"> button located in the bottom left corner of the screen and is indicated by the Cog icon.</w:t>
      </w:r>
    </w:p>
    <w:p w14:paraId="3BAF9727" w14:textId="1C87DF04" w:rsidR="00301D54" w:rsidRDefault="00D9187C" w:rsidP="00D9187C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</w:t>
      </w:r>
      <w:r>
        <w:rPr>
          <w:rFonts w:ascii="Arial" w:hAnsi="Arial" w:cs="Arial"/>
          <w:i/>
          <w:iCs/>
          <w:sz w:val="24"/>
          <w:szCs w:val="24"/>
        </w:rPr>
        <w:t>Exit Game</w:t>
      </w:r>
      <w:r>
        <w:rPr>
          <w:rFonts w:ascii="Arial" w:hAnsi="Arial" w:cs="Arial"/>
          <w:sz w:val="24"/>
          <w:szCs w:val="24"/>
        </w:rPr>
        <w:t xml:space="preserve"> button</w:t>
      </w:r>
      <w:r w:rsidR="002D7923">
        <w:rPr>
          <w:rFonts w:ascii="Arial" w:hAnsi="Arial" w:cs="Arial"/>
          <w:sz w:val="24"/>
          <w:szCs w:val="24"/>
        </w:rPr>
        <w:t>.</w:t>
      </w:r>
    </w:p>
    <w:p w14:paraId="7BC47D6C" w14:textId="6A6E4C30" w:rsidR="00301D54" w:rsidRPr="002D7923" w:rsidRDefault="002D7923" w:rsidP="00227E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</w:t>
      </w:r>
      <w:r>
        <w:rPr>
          <w:rFonts w:ascii="Arial" w:hAnsi="Arial" w:cs="Arial"/>
          <w:sz w:val="24"/>
          <w:szCs w:val="24"/>
        </w:rPr>
        <w:t>e application should close.</w:t>
      </w:r>
    </w:p>
    <w:p w14:paraId="1F7436F7" w14:textId="48F93342" w:rsidR="00E42742" w:rsidRPr="008D2AC3" w:rsidRDefault="00887FAA" w:rsidP="002A30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86D74D3" w14:textId="68F2B181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2A27AD5A" w14:textId="0AAA148A" w:rsidR="00E42742" w:rsidRPr="002A3066" w:rsidRDefault="00E42742" w:rsidP="00E42742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r w:rsidR="00372804">
        <w:rPr>
          <w:rFonts w:ascii="Arial" w:hAnsi="Arial" w:cs="Arial"/>
          <w:b/>
          <w:bCs/>
          <w:sz w:val="24"/>
          <w:szCs w:val="24"/>
        </w:rPr>
        <w:t>sHost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072CE00" w14:textId="2A1F15F9" w:rsidR="008D2AC3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C21E4D">
        <w:rPr>
          <w:rFonts w:ascii="Arial" w:hAnsi="Arial" w:cs="Arial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F2247FA" wp14:editId="3981AE51">
            <wp:simplePos x="0" y="0"/>
            <wp:positionH relativeFrom="column">
              <wp:posOffset>734</wp:posOffset>
            </wp:positionH>
            <wp:positionV relativeFrom="paragraph">
              <wp:posOffset>173355</wp:posOffset>
            </wp:positionV>
            <wp:extent cx="3756660" cy="217974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2179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6D93">
        <w:rPr>
          <w:rFonts w:ascii="Arial" w:hAnsi="Arial" w:cs="Arial"/>
          <w:sz w:val="24"/>
          <w:szCs w:val="24"/>
        </w:rPr>
        <w:t xml:space="preserve">After clicking the </w:t>
      </w:r>
      <w:r w:rsidR="003A6D93" w:rsidRPr="003A6D93">
        <w:rPr>
          <w:rFonts w:ascii="Arial" w:hAnsi="Arial" w:cs="Arial"/>
          <w:i/>
          <w:iCs/>
          <w:sz w:val="24"/>
          <w:szCs w:val="24"/>
        </w:rPr>
        <w:t>Log Out</w:t>
      </w:r>
      <w:r w:rsidR="003A6D93">
        <w:rPr>
          <w:rFonts w:ascii="Arial" w:hAnsi="Arial" w:cs="Arial"/>
          <w:sz w:val="24"/>
          <w:szCs w:val="24"/>
        </w:rPr>
        <w:t xml:space="preserve"> button this is the screen that should be visible.</w:t>
      </w:r>
    </w:p>
    <w:p w14:paraId="4A3EC84D" w14:textId="3F0924BB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5CD2E276" w14:textId="393FA71C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59FAABEC" w14:textId="00A252E8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6E533D69" w14:textId="0A67C8A7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4A897613" w14:textId="168394B7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50ECF3D7" w14:textId="2D536443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733A1A0E" w14:textId="17068260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6FC456F1" w14:textId="77777777" w:rsidR="00C21E4D" w:rsidRDefault="00C21E4D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7653C5EF" w14:textId="1A4A3AFC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2</w:t>
      </w:r>
    </w:p>
    <w:p w14:paraId="0C067C63" w14:textId="16FA22E7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</w:t>
      </w:r>
      <w:r w:rsidR="005E2AD6">
        <w:rPr>
          <w:rFonts w:ascii="Arial" w:hAnsi="Arial" w:cs="Arial"/>
          <w:sz w:val="24"/>
          <w:szCs w:val="24"/>
        </w:rPr>
        <w:t>Hos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FDE881A" w14:textId="77777777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Play Anonymously”</w:t>
      </w:r>
    </w:p>
    <w:p w14:paraId="471838BE" w14:textId="64918568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Profile button on the top left of the screen</w:t>
      </w:r>
    </w:p>
    <w:p w14:paraId="3DB7D97F" w14:textId="594B431A" w:rsidR="00A044C4" w:rsidRDefault="00A044C4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91DDD47" w14:textId="77777777" w:rsidR="00A044C4" w:rsidRDefault="00A044C4" w:rsidP="00A044C4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Play Anonymously”</w:t>
      </w:r>
    </w:p>
    <w:p w14:paraId="375A2A84" w14:textId="6B0FFFAC" w:rsidR="00A044C4" w:rsidRPr="00A044C4" w:rsidRDefault="00A044C4" w:rsidP="00A044C4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Profile button on the top left of the screen</w:t>
      </w:r>
    </w:p>
    <w:p w14:paraId="4CD36043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420BA96" w14:textId="2C67196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A044C4">
        <w:rPr>
          <w:rFonts w:ascii="Arial" w:hAnsi="Arial" w:cs="Arial"/>
          <w:sz w:val="24"/>
          <w:szCs w:val="24"/>
        </w:rPr>
        <w:t>Both anonymous clients should have unique usernames displayed on the profile screen.</w:t>
      </w:r>
    </w:p>
    <w:p w14:paraId="63432BB3" w14:textId="22F066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BA626C2" w14:textId="3029ECD2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36EF002" w14:textId="61FA4DA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A81B9BC" w14:textId="3DBF58BC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0BBEC4D" w14:textId="7465352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9B57B60" w14:textId="724AFA19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1698452" w14:textId="080625B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EE1B4D8" w14:textId="63E3BAB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27F5FF1" w14:textId="5B906961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E279D5B" w14:textId="60CC943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35EA187" w14:textId="00677D9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495FD3" w14:textId="22EDD8F4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9A8CC74" w14:textId="7BB8406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8A9297" w14:textId="6D26A47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E803B80" w14:textId="1877886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CB978DE" w14:textId="325EAA2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B1606B" w14:textId="53CCDE0F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FC295" w14:textId="5B88C5D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1B9351" w14:textId="21EF50B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17F129F" w14:textId="77777777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</w:p>
    <w:p w14:paraId="4855DEC1" w14:textId="77777777" w:rsidR="00A044C4" w:rsidRDefault="00A044C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B672D79" w14:textId="6E4C974A" w:rsidR="002A3066" w:rsidRDefault="002A3066" w:rsidP="002A306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</w:t>
      </w:r>
      <w:r w:rsidR="00A044C4">
        <w:rPr>
          <w:rFonts w:ascii="Arial" w:hAnsi="Arial" w:cs="Arial"/>
          <w:b/>
          <w:bCs/>
          <w:sz w:val="24"/>
          <w:szCs w:val="24"/>
        </w:rPr>
        <w:t xml:space="preserve"> 1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359A8CAD" w14:textId="22A2446E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 visible on profile screen</w:t>
      </w:r>
    </w:p>
    <w:p w14:paraId="4627EA54" w14:textId="74E6B70A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 w:rsidRPr="00A044C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208FE81" wp14:editId="2549AC87">
            <wp:extent cx="1493520" cy="2987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93741" cy="298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AA8A8" w14:textId="77777777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</w:p>
    <w:p w14:paraId="7BCB58D1" w14:textId="08BD952A" w:rsidR="00A044C4" w:rsidRDefault="00A044C4" w:rsidP="00A044C4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</w:t>
      </w:r>
      <w:r>
        <w:rPr>
          <w:rFonts w:ascii="Arial" w:hAnsi="Arial" w:cs="Arial"/>
          <w:b/>
          <w:bCs/>
          <w:sz w:val="24"/>
          <w:szCs w:val="24"/>
        </w:rPr>
        <w:t xml:space="preserve"> 2:</w:t>
      </w:r>
    </w:p>
    <w:p w14:paraId="431B43D6" w14:textId="31F3766E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 visible on profile screen</w:t>
      </w:r>
    </w:p>
    <w:p w14:paraId="641331A0" w14:textId="4F63B4E5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F1F9301" wp14:editId="395750B9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1547495" cy="318516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95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16071" w14:textId="1587310B" w:rsidR="008D2AC3" w:rsidRDefault="008D2AC3" w:rsidP="00EF26CB">
      <w:pPr>
        <w:spacing w:line="256" w:lineRule="auto"/>
      </w:pPr>
      <w:r>
        <w:br w:type="page"/>
      </w:r>
    </w:p>
    <w:p w14:paraId="02D4A5B7" w14:textId="2FE5D6B5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Test </w:t>
      </w:r>
      <w:r w:rsidR="002A3066">
        <w:rPr>
          <w:b/>
          <w:bCs/>
          <w:sz w:val="32"/>
          <w:szCs w:val="32"/>
        </w:rPr>
        <w:t>3</w:t>
      </w:r>
    </w:p>
    <w:p w14:paraId="5ACCF04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32B47C3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Play Anonymously”</w:t>
      </w:r>
    </w:p>
    <w:p w14:paraId="2E6CC780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Profile button on the top left of the screen</w:t>
      </w:r>
    </w:p>
    <w:p w14:paraId="1E2E542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25FB7D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Play Anonymously”</w:t>
      </w:r>
    </w:p>
    <w:p w14:paraId="5D1D3C46" w14:textId="3D75DA3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Profile button on the top left of the screen</w:t>
      </w:r>
    </w:p>
    <w:p w14:paraId="00EA3217" w14:textId="0099A8FC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390548E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430887E8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95296BA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06D2BA6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67303D1E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40A5A27B" w14:textId="7DD5E463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OK button that appears on that window</w:t>
      </w:r>
    </w:p>
    <w:p w14:paraId="6740D07D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>” option from the game choices dropdown</w:t>
      </w:r>
    </w:p>
    <w:p w14:paraId="3C8B34E9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3799EE5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2BD17F46" w14:textId="77777777" w:rsidR="00CA0FE3" w:rsidRPr="00E42742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Join Game button on the client</w:t>
      </w:r>
    </w:p>
    <w:p w14:paraId="1F0C703B" w14:textId="32426246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waiting screen on the VirtuCardHost application and observe the name of the players in the game</w:t>
      </w:r>
    </w:p>
    <w:p w14:paraId="3ED42F8F" w14:textId="75FEDF09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tart Game button on the host</w:t>
      </w:r>
    </w:p>
    <w:p w14:paraId="11A7A3BA" w14:textId="77777777" w:rsidR="00CA0FE3" w:rsidRPr="00CA0FE3" w:rsidRDefault="00CA0FE3" w:rsidP="00CA0FE3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3591970C" w14:textId="0B581F7D" w:rsidR="002A3066" w:rsidRPr="00CA0FE3" w:rsidRDefault="002A3066" w:rsidP="00CA0FE3">
      <w:pPr>
        <w:spacing w:line="256" w:lineRule="auto"/>
        <w:rPr>
          <w:rFonts w:ascii="Arial" w:hAnsi="Arial" w:cs="Arial"/>
          <w:sz w:val="24"/>
          <w:szCs w:val="24"/>
        </w:rPr>
      </w:pPr>
      <w:r w:rsidRPr="00CA0FE3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CA0FE3">
        <w:rPr>
          <w:rFonts w:ascii="Arial" w:hAnsi="Arial" w:cs="Arial"/>
          <w:sz w:val="24"/>
          <w:szCs w:val="24"/>
        </w:rPr>
        <w:t>The unique names of the anonymous clients are reflected across the UI and during the game.</w:t>
      </w:r>
      <w:r w:rsidR="00986846" w:rsidRPr="00CA0FE3">
        <w:rPr>
          <w:rFonts w:ascii="Arial" w:hAnsi="Arial" w:cs="Arial"/>
          <w:sz w:val="24"/>
          <w:szCs w:val="24"/>
        </w:rPr>
        <w:t xml:space="preserve"> </w:t>
      </w:r>
    </w:p>
    <w:p w14:paraId="029AC760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39A5206" w14:textId="43ACB68C" w:rsidR="00986846" w:rsidRPr="002A3066" w:rsidRDefault="00986846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3D7EC1"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22497C9C" w14:textId="4AA0983C" w:rsidR="00986846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que anonymous usernames are present on the waiting screen</w:t>
      </w:r>
    </w:p>
    <w:p w14:paraId="0DFD01DA" w14:textId="060223D9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C954756" wp14:editId="6BDFDBDA">
            <wp:extent cx="5113020" cy="288481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4725" cy="288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5F3CE" w14:textId="62FDA51B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icons shown with anonymous unique usernames</w:t>
      </w:r>
    </w:p>
    <w:p w14:paraId="166E0B0E" w14:textId="6C8CD27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50C87F" wp14:editId="3599E902">
            <wp:extent cx="5113020" cy="290120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7287" cy="290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FB67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23E62DC9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7D4ECEA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7F961FBB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3B2890C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46E10147" w14:textId="3D4C5054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2FCCEE60" w14:textId="7FC69921" w:rsidR="003D7EC1" w:rsidRDefault="003D7EC1" w:rsidP="003D7EC1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me status updates and chat are also labelled with the unique anonymous usernames</w:t>
      </w:r>
    </w:p>
    <w:p w14:paraId="72A52C4C" w14:textId="388B7EA4" w:rsidR="00EF26CB" w:rsidRPr="003D7EC1" w:rsidRDefault="003D7EC1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D184730" wp14:editId="076FE005">
            <wp:extent cx="3458058" cy="6849431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6849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692A5" w14:textId="70CB2506" w:rsidR="00986846" w:rsidRDefault="00986846" w:rsidP="003D7EC1">
      <w:pPr>
        <w:spacing w:line="256" w:lineRule="auto"/>
        <w:rPr>
          <w:b/>
          <w:bCs/>
          <w:sz w:val="32"/>
          <w:szCs w:val="32"/>
        </w:rPr>
      </w:pPr>
    </w:p>
    <w:p w14:paraId="3C584613" w14:textId="77777777" w:rsidR="003D7EC1" w:rsidRDefault="003D7EC1" w:rsidP="003D7EC1">
      <w:pPr>
        <w:spacing w:line="256" w:lineRule="auto"/>
        <w:rPr>
          <w:b/>
          <w:bCs/>
          <w:sz w:val="32"/>
          <w:szCs w:val="32"/>
        </w:rPr>
      </w:pPr>
    </w:p>
    <w:p w14:paraId="3D9E2D43" w14:textId="09C439B5" w:rsidR="00E42742" w:rsidRPr="00E42742" w:rsidRDefault="00E42742" w:rsidP="00E42742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lastRenderedPageBreak/>
        <w:t>Test 4</w:t>
      </w:r>
    </w:p>
    <w:p w14:paraId="4C7240D3" w14:textId="77777777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62DC288" w14:textId="77777777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Play Anonymously”</w:t>
      </w:r>
    </w:p>
    <w:p w14:paraId="348CBA1E" w14:textId="0E8FC098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ettings button on the top right of the screen</w:t>
      </w:r>
    </w:p>
    <w:p w14:paraId="3BDC2D5C" w14:textId="21F21D8C" w:rsidR="003D7EC1" w:rsidRDefault="003D7EC1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Exit Game button in the Settings menu</w:t>
      </w:r>
    </w:p>
    <w:p w14:paraId="3D9DD6F2" w14:textId="77777777" w:rsidR="00CA0FE3" w:rsidRPr="00CA0FE3" w:rsidRDefault="00CA0FE3" w:rsidP="00CA0FE3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100785EB" w14:textId="720407B4" w:rsidR="00EF26CB" w:rsidRDefault="00CA0FE3" w:rsidP="003D7EC1">
      <w:pPr>
        <w:spacing w:line="256" w:lineRule="auto"/>
        <w:rPr>
          <w:rFonts w:ascii="Arial" w:hAnsi="Arial" w:cs="Arial"/>
          <w:sz w:val="24"/>
          <w:szCs w:val="24"/>
        </w:rPr>
      </w:pPr>
      <w:r w:rsidRPr="00CA0FE3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3D7EC1">
        <w:rPr>
          <w:rFonts w:ascii="Arial" w:hAnsi="Arial" w:cs="Arial"/>
          <w:sz w:val="24"/>
          <w:szCs w:val="24"/>
        </w:rPr>
        <w:t>The anonymous user’s client closes and their profile is deleted from Firebase</w:t>
      </w:r>
    </w:p>
    <w:p w14:paraId="60A2CFBE" w14:textId="77777777" w:rsidR="00EF26CB" w:rsidRDefault="00EF26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456415D" w14:textId="21851A26" w:rsidR="00986846" w:rsidRDefault="00986846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0A48F614" w14:textId="13DD88B0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it Game is available</w:t>
      </w:r>
    </w:p>
    <w:p w14:paraId="34D18707" w14:textId="714EB07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6D15547" wp14:editId="761A7D88">
            <wp:extent cx="1943100" cy="3880772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44841" cy="388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61A0" w14:textId="197BA227" w:rsidR="003D7EC1" w:rsidRDefault="003D7EC1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3708614C" w14:textId="768B5982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of users sorted by most recent sign in</w:t>
      </w:r>
    </w:p>
    <w:p w14:paraId="5AF5CC02" w14:textId="771CABA1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DF2B805" wp14:editId="6DE7F7DC">
            <wp:extent cx="5943600" cy="11715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D9ABA" w14:textId="7CBF493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ost recent sign in is the anonymous user</w:t>
      </w:r>
    </w:p>
    <w:p w14:paraId="51687C60" w14:textId="24460EBB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exiting the game:</w:t>
      </w:r>
      <w:r>
        <w:rPr>
          <w:rFonts w:ascii="Arial" w:hAnsi="Arial" w:cs="Arial"/>
          <w:sz w:val="24"/>
          <w:szCs w:val="24"/>
        </w:rPr>
        <w:tab/>
      </w:r>
    </w:p>
    <w:p w14:paraId="2EAFE178" w14:textId="0353A58D" w:rsidR="00535E41" w:rsidRDefault="00535E4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535E4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4D8454D" wp14:editId="7F588E2F">
            <wp:extent cx="5943600" cy="8426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D6A2" w14:textId="561128C9" w:rsidR="00535E41" w:rsidRDefault="00535E4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most recent sign in is a known user as the account of the anonymous player has been successfully removed from the user database.</w:t>
      </w:r>
    </w:p>
    <w:p w14:paraId="06671EFD" w14:textId="77777777" w:rsidR="003D7EC1" w:rsidRP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</w:p>
    <w:p w14:paraId="7EC09843" w14:textId="77777777" w:rsidR="00E42742" w:rsidRDefault="00E42742" w:rsidP="00887FAA"/>
    <w:sectPr w:rsidR="00E427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D637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0280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EF111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F650DE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A2FB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10"/>
  </w:num>
  <w:num w:numId="10">
    <w:abstractNumId w:val="7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qgUAO5OMDiwAAAA="/>
  </w:docVars>
  <w:rsids>
    <w:rsidRoot w:val="00887FAA"/>
    <w:rsid w:val="00020DA0"/>
    <w:rsid w:val="001B26CF"/>
    <w:rsid w:val="00227EC3"/>
    <w:rsid w:val="0024401E"/>
    <w:rsid w:val="00261840"/>
    <w:rsid w:val="002A3066"/>
    <w:rsid w:val="002D7923"/>
    <w:rsid w:val="00301D54"/>
    <w:rsid w:val="00311037"/>
    <w:rsid w:val="00372804"/>
    <w:rsid w:val="003A6D93"/>
    <w:rsid w:val="003D7EC1"/>
    <w:rsid w:val="00435FE6"/>
    <w:rsid w:val="004521B1"/>
    <w:rsid w:val="00535E41"/>
    <w:rsid w:val="005E2AD6"/>
    <w:rsid w:val="00691D62"/>
    <w:rsid w:val="00745EA9"/>
    <w:rsid w:val="007B6903"/>
    <w:rsid w:val="00813A2D"/>
    <w:rsid w:val="00887FAA"/>
    <w:rsid w:val="008D2AC3"/>
    <w:rsid w:val="00986846"/>
    <w:rsid w:val="009B553B"/>
    <w:rsid w:val="00A044C4"/>
    <w:rsid w:val="00A167F2"/>
    <w:rsid w:val="00A265AD"/>
    <w:rsid w:val="00C21E4D"/>
    <w:rsid w:val="00CA0FE3"/>
    <w:rsid w:val="00D9187C"/>
    <w:rsid w:val="00E42742"/>
    <w:rsid w:val="00EF26CB"/>
    <w:rsid w:val="00EF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E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Umang Sharma</cp:lastModifiedBy>
  <cp:revision>23</cp:revision>
  <dcterms:created xsi:type="dcterms:W3CDTF">2021-04-02T06:17:00Z</dcterms:created>
  <dcterms:modified xsi:type="dcterms:W3CDTF">2021-04-02T15:38:00Z</dcterms:modified>
</cp:coreProperties>
</file>